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77CE2173" w14:textId="58CC10FF" w:rsidR="00941D0F" w:rsidRPr="00A40B8B" w:rsidRDefault="00941D0F" w:rsidP="00941D0F">
      <w:pPr>
        <w:rPr>
          <w:b/>
          <w:sz w:val="24"/>
          <w:szCs w:val="24"/>
          <w:rFonts w:ascii="Arial" w:hAnsi="Arial" w:cs="Arial"/>
        </w:rPr>
      </w:pPr>
      <w:r>
        <w:rPr>
          <w:b/>
          <w:sz w:val="24"/>
          <w:rFonts w:ascii="Arial" w:hAnsi="Arial"/>
        </w:rPr>
        <w:t xml:space="preserve">Modernizace CMM zkracuje dobu cyklu až o 55%</w:t>
      </w:r>
    </w:p>
    <w:p w14:paraId="39E628DF" w14:textId="77777777" w:rsidR="00941D0F" w:rsidRPr="00A40B8B" w:rsidRDefault="00941D0F" w:rsidP="00941D0F">
      <w:pPr>
        <w:spacing w:line="336" w:lineRule="auto"/>
        <w:ind w:right="-554"/>
        <w:rPr>
          <w:rFonts w:ascii="Arial" w:hAnsi="Arial" w:cs="Arial"/>
          <w:b/>
          <w:sz w:val="22"/>
          <w:szCs w:val="24"/>
        </w:rPr>
      </w:pPr>
    </w:p>
    <w:p w14:paraId="4DBAC2A9" w14:textId="6998DEA9" w:rsidR="00941D0F" w:rsidRPr="00A40B8B" w:rsidRDefault="00941D0F" w:rsidP="00941D0F">
      <w:pPr>
        <w:rPr>
          <w:rFonts w:ascii="Arial" w:hAnsi="Arial" w:cs="Arial"/>
        </w:rPr>
      </w:pPr>
      <w:r>
        <w:rPr>
          <w:rFonts w:ascii="Arial" w:hAnsi="Arial"/>
        </w:rPr>
        <w:t xml:space="preserve">Poté, co společnost Precision Machine &amp; Auto Components (PMAC) přišla kvůli zničující povodni o svůj tříosý souřadnicový měřicí stroj, musela rychle najít alternativní řešení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Pětiosý systém REVO® se ukázal jako řešení, které umožnilo začít znovu používat původní rám stroje, ale navíc zkrátil čas měření o 55%.</w:t>
      </w:r>
    </w:p>
    <w:p w14:paraId="10CAAA75" w14:textId="77777777" w:rsidR="00941D0F" w:rsidRDefault="00941D0F" w:rsidP="00941D0F">
      <w:pPr>
        <w:spacing w:line="336" w:lineRule="auto"/>
        <w:ind w:right="-554"/>
        <w:rPr>
          <w:rFonts w:ascii="Arial" w:hAnsi="Arial" w:cs="Arial"/>
        </w:rPr>
      </w:pPr>
    </w:p>
    <w:p w14:paraId="49FA14E8" w14:textId="77777777" w:rsidR="00941D0F" w:rsidRDefault="00941D0F" w:rsidP="00941D0F">
      <w:pPr>
        <w:spacing w:line="336" w:lineRule="auto"/>
        <w:ind w:right="-554"/>
        <w:rPr>
          <w:b/>
          <w:rFonts w:ascii="Arial" w:hAnsi="Arial" w:cs="Arial"/>
        </w:rPr>
      </w:pPr>
      <w:r>
        <w:rPr>
          <w:b/>
          <w:rFonts w:ascii="Arial" w:hAnsi="Arial"/>
        </w:rPr>
        <w:t xml:space="preserve">Obecné informace</w:t>
      </w:r>
    </w:p>
    <w:p w14:paraId="1A00F049" w14:textId="77777777" w:rsidR="00941D0F" w:rsidRDefault="00941D0F" w:rsidP="00941D0F">
      <w:pPr>
        <w:pStyle w:val="NoSpacing"/>
        <w:rPr>
          <w:sz w:val="20"/>
          <w:szCs w:val="20"/>
          <w:rFonts w:ascii="Arial" w:eastAsia="Times New Roman" w:hAnsi="Arial" w:cs="Arial"/>
        </w:rPr>
      </w:pPr>
      <w:r>
        <w:rPr>
          <w:sz w:val="20"/>
          <w:rFonts w:ascii="Arial" w:hAnsi="Arial"/>
        </w:rPr>
        <w:t xml:space="preserve">Společnost PMAC, založená v roce 1974, je považována za jednoho z nejrespektovanějších a nejdůvěryhodnějších indických výrobců velkých a velmi kvalitních mechanických součástí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Provozuje 35 CNC obráběcích strojů ve dvou výrobních závodech v indickém městě Chennai a zaměstnává více než 350 lidí.</w:t>
      </w:r>
    </w:p>
    <w:p w14:paraId="310ED87E" w14:textId="77777777" w:rsidR="00941D0F" w:rsidRPr="00A05840" w:rsidRDefault="00941D0F" w:rsidP="00941D0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2194278D" w14:textId="77777777" w:rsidR="00941D0F" w:rsidRDefault="00941D0F" w:rsidP="00941D0F">
      <w:pPr>
        <w:pStyle w:val="NoSpacing"/>
        <w:rPr>
          <w:sz w:val="20"/>
          <w:szCs w:val="20"/>
          <w:rFonts w:ascii="Arial" w:eastAsia="Times New Roman" w:hAnsi="Arial" w:cs="Arial"/>
        </w:rPr>
      </w:pPr>
      <w:r>
        <w:rPr>
          <w:sz w:val="20"/>
          <w:rFonts w:ascii="Arial" w:hAnsi="Arial"/>
        </w:rPr>
        <w:t xml:space="preserve">Společnost PMAC působí v sedmi velkých průmyslových sektorech a spolupracuje s předními výrobci v USA, Evropě, na Středním východě a v Indii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Zaměřuje se zejména na převodovky, bloky válců, kloubové spoje, ventily a kompresory.</w:t>
      </w:r>
    </w:p>
    <w:p w14:paraId="4BBE1487" w14:textId="77777777" w:rsidR="00941D0F" w:rsidRDefault="00941D0F" w:rsidP="00941D0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562663BF" w14:textId="77777777" w:rsidR="00941D0F" w:rsidRDefault="00941D0F" w:rsidP="00941D0F">
      <w:pPr>
        <w:pStyle w:val="NoSpacing"/>
        <w:rPr>
          <w:sz w:val="20"/>
          <w:szCs w:val="20"/>
          <w:rFonts w:ascii="Arial" w:eastAsia="Times New Roman" w:hAnsi="Arial" w:cs="Arial"/>
        </w:rPr>
      </w:pPr>
      <w:r>
        <w:rPr>
          <w:sz w:val="20"/>
          <w:rFonts w:ascii="Arial" w:hAnsi="Arial"/>
        </w:rPr>
        <w:t xml:space="preserve">Vysoký důraz na kvalitu je základním požadavkem společnosti PMAC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Její výrobní procesy a postupy splňují požadavky mezinárodních norem.</w:t>
      </w:r>
    </w:p>
    <w:p w14:paraId="19CD7506" w14:textId="77777777" w:rsidR="00941D0F" w:rsidRDefault="00941D0F" w:rsidP="00941D0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7A0F2A76" w14:textId="77777777" w:rsidR="00941D0F" w:rsidRPr="00A05840" w:rsidRDefault="00941D0F" w:rsidP="00941D0F">
      <w:pPr>
        <w:pStyle w:val="NoSpacing"/>
        <w:rPr>
          <w:sz w:val="20"/>
          <w:szCs w:val="20"/>
          <w:rFonts w:ascii="Arial" w:eastAsia="Times New Roman" w:hAnsi="Arial" w:cs="Arial"/>
        </w:rPr>
      </w:pPr>
      <w:r>
        <w:rPr>
          <w:sz w:val="20"/>
          <w:rFonts w:ascii="Arial" w:hAnsi="Arial"/>
        </w:rPr>
        <w:t xml:space="preserve">Společnost PMAC vlastní ty nejmodernější nástroje a přístroje ke kontrole kvality, které jsou umístěny ve výrobním závodě a jsou obsluhovány vysoce kvalifikovanými techniky.</w:t>
      </w:r>
    </w:p>
    <w:p w14:paraId="32DCF56B" w14:textId="77777777" w:rsidR="00941D0F" w:rsidRDefault="00941D0F" w:rsidP="00941D0F">
      <w:pPr>
        <w:spacing w:line="336" w:lineRule="auto"/>
        <w:ind w:right="-554"/>
        <w:rPr>
          <w:rFonts w:ascii="Arial" w:hAnsi="Arial" w:cs="Arial"/>
          <w:b/>
        </w:rPr>
      </w:pPr>
    </w:p>
    <w:p w14:paraId="61BFC9C8" w14:textId="4383BC29" w:rsidR="00941D0F" w:rsidRPr="008E495B" w:rsidRDefault="00941D0F" w:rsidP="00941D0F">
      <w:pPr>
        <w:spacing w:line="336" w:lineRule="auto"/>
        <w:ind w:right="-554"/>
        <w:rPr>
          <w:b/>
          <w:rFonts w:ascii="Arial" w:hAnsi="Arial" w:cs="Arial"/>
        </w:rPr>
      </w:pPr>
      <w:r>
        <w:rPr>
          <w:b/>
          <w:rFonts w:ascii="Arial" w:hAnsi="Arial"/>
        </w:rPr>
        <w:t xml:space="preserve">Úkol</w:t>
      </w:r>
    </w:p>
    <w:p w14:paraId="15ACFB8A" w14:textId="77777777" w:rsidR="00941D0F" w:rsidRPr="0098680F" w:rsidRDefault="00941D0F" w:rsidP="00941D0F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rFonts w:ascii="Arial" w:hAnsi="Arial"/>
        </w:rPr>
        <w:t xml:space="preserve">Výrobní závod společnosti PMAC ve městě Chennai v indickém státě Tamil Nadu se nachází v oblasti, kde nejsou neobvyklé silné deště a cyklónové bouře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Severovýchodní monzun přináší do dané oblasti intenzivní deště vždy v období od října do listopadu.</w:t>
      </w:r>
    </w:p>
    <w:p w14:paraId="283A969B" w14:textId="77777777" w:rsidR="00941D0F" w:rsidRPr="0098680F" w:rsidRDefault="00941D0F" w:rsidP="00941D0F">
      <w:pPr>
        <w:pStyle w:val="NoSpacing"/>
        <w:rPr>
          <w:rFonts w:ascii="Arial" w:hAnsi="Arial" w:cs="Arial"/>
          <w:sz w:val="20"/>
          <w:szCs w:val="20"/>
        </w:rPr>
      </w:pPr>
    </w:p>
    <w:p w14:paraId="6AB077FF" w14:textId="77777777" w:rsidR="00941D0F" w:rsidRPr="0098680F" w:rsidRDefault="00941D0F" w:rsidP="00941D0F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rFonts w:ascii="Arial" w:hAnsi="Arial"/>
        </w:rPr>
        <w:t xml:space="preserve">Vytrvalé srážky způsobily v Chennai rozsáhlé povodně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Řeky se vylily z břehů a společnost PMAC, stejně jako mnoho dalších firem v této oblasti, nedokázala uniknout ničivým následkům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Jedna z jejích dvou továren byla povodněmi vážně postižena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Zejména souřadnicové měřicí stroje byly kvůli povodni vyřazeny z provozu. Zachránit se podařilo pouze provozuschopný rám.</w:t>
      </w:r>
    </w:p>
    <w:p w14:paraId="0EF85A9D" w14:textId="77777777" w:rsidR="00941D0F" w:rsidRPr="0098680F" w:rsidRDefault="00941D0F" w:rsidP="00941D0F">
      <w:pPr>
        <w:pStyle w:val="NoSpacing"/>
        <w:rPr>
          <w:rFonts w:ascii="Arial" w:hAnsi="Arial" w:cs="Arial"/>
          <w:sz w:val="20"/>
          <w:szCs w:val="20"/>
        </w:rPr>
      </w:pPr>
    </w:p>
    <w:p w14:paraId="68B8FEDE" w14:textId="77777777" w:rsidR="00941D0F" w:rsidRPr="0098680F" w:rsidRDefault="00941D0F" w:rsidP="00941D0F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rFonts w:ascii="Arial" w:hAnsi="Arial"/>
        </w:rPr>
        <w:t xml:space="preserve">Strategický význam tohoto zařízení pro společnost vyžadoval rychlou reakci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Mnoho dílců vyráběných společností PMAC je 100% kontrolováno na souřadnicových měřicích strojích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Bylo zapotřebí rychle najít efektivní řešení.</w:t>
      </w:r>
    </w:p>
    <w:p w14:paraId="1C166F94" w14:textId="77777777" w:rsidR="00941D0F" w:rsidRPr="0098680F" w:rsidRDefault="00941D0F" w:rsidP="00941D0F">
      <w:pPr>
        <w:pStyle w:val="NoSpacing"/>
        <w:rPr>
          <w:rFonts w:ascii="Arial" w:hAnsi="Arial" w:cs="Arial"/>
          <w:sz w:val="20"/>
          <w:szCs w:val="20"/>
        </w:rPr>
      </w:pPr>
    </w:p>
    <w:p w14:paraId="23C34DF2" w14:textId="77777777" w:rsidR="00941D0F" w:rsidRPr="0098680F" w:rsidRDefault="00941D0F" w:rsidP="00941D0F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rFonts w:ascii="Arial" w:hAnsi="Arial"/>
        </w:rPr>
        <w:t xml:space="preserve">Výkonný ředitel společnosti PMAC, pan Karthik, požadoval okamžitou výměnu poškozeného souřadnicového měřicího stroje za zcela nový stroj stejného typu.</w:t>
      </w:r>
    </w:p>
    <w:p w14:paraId="1691F3D7" w14:textId="77777777" w:rsidR="00941D0F" w:rsidRPr="0098680F" w:rsidRDefault="00941D0F" w:rsidP="00941D0F">
      <w:pPr>
        <w:pStyle w:val="NoSpacing"/>
        <w:rPr>
          <w:rFonts w:ascii="Arial" w:hAnsi="Arial" w:cs="Arial"/>
          <w:sz w:val="20"/>
          <w:szCs w:val="20"/>
        </w:rPr>
      </w:pPr>
    </w:p>
    <w:p w14:paraId="6C27265C" w14:textId="449A6472" w:rsidR="00941D0F" w:rsidRPr="00982CBB" w:rsidRDefault="00941D0F" w:rsidP="00941D0F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rFonts w:ascii="Arial" w:hAnsi="Arial"/>
        </w:rPr>
        <w:t xml:space="preserve">Současně se pan Karthik nechtěl vzdát příležitosti zdvojnásobit kapacitu souřadnicových měřicích strojů opravou poškozeného stroje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Modernizace zachráněného rámu měřicího stroje původním dodavatelem se ukázala jako příliš nákladná a představovala by téměř 70 % ceny nového stroje.</w:t>
      </w:r>
    </w:p>
    <w:p w14:paraId="785D6F52" w14:textId="77777777" w:rsidR="00217E23" w:rsidRDefault="00217E23" w:rsidP="00941D0F">
      <w:pPr>
        <w:spacing w:line="336" w:lineRule="auto"/>
        <w:ind w:right="-554"/>
        <w:rPr>
          <w:rFonts w:ascii="Arial" w:hAnsi="Arial" w:cs="Arial"/>
          <w:b/>
        </w:rPr>
      </w:pPr>
    </w:p>
    <w:p w14:paraId="088D5006" w14:textId="77777777" w:rsidR="00982CBB" w:rsidRDefault="00941D0F" w:rsidP="00217E23">
      <w:pPr>
        <w:ind w:right="-554"/>
        <w:rPr>
          <w:b/>
          <w:rFonts w:ascii="Arial" w:hAnsi="Arial" w:cs="Arial"/>
        </w:rPr>
      </w:pPr>
      <w:r>
        <w:rPr>
          <w:b/>
          <w:rFonts w:ascii="Arial" w:hAnsi="Arial"/>
        </w:rPr>
        <w:t xml:space="preserve">Řešení</w:t>
      </w:r>
    </w:p>
    <w:p w14:paraId="34F776F5" w14:textId="741F877A" w:rsidR="00941D0F" w:rsidRPr="001A7649" w:rsidRDefault="00941D0F" w:rsidP="00217E23">
      <w:pPr>
        <w:ind w:right="-554"/>
        <w:rPr>
          <w:b/>
          <w:rFonts w:ascii="Arial" w:hAnsi="Arial" w:cs="Arial"/>
        </w:rPr>
      </w:pPr>
      <w:r>
        <w:rPr>
          <w:rFonts w:ascii="Arial" w:hAnsi="Arial"/>
        </w:rPr>
        <w:t xml:space="preserve">Při jednání se společností Renishaw v průběhu veletrhu IMTEX byl panu Karthikovi představen systém pětiosého měření REVO a nápad použít jen k modernizaci zatopeného měřicího stroje.</w:t>
      </w:r>
    </w:p>
    <w:p w14:paraId="149B5F43" w14:textId="77777777" w:rsidR="00941D0F" w:rsidRPr="005F46B8" w:rsidRDefault="00941D0F" w:rsidP="00941D0F">
      <w:pPr>
        <w:pStyle w:val="NoSpacing"/>
        <w:rPr>
          <w:rFonts w:ascii="Arial" w:hAnsi="Arial" w:cs="Arial"/>
          <w:sz w:val="20"/>
          <w:lang w:val="en-US"/>
        </w:rPr>
      </w:pPr>
    </w:p>
    <w:p w14:paraId="27A2410B" w14:textId="77777777" w:rsidR="00941D0F" w:rsidRPr="005F46B8" w:rsidRDefault="00941D0F" w:rsidP="00941D0F">
      <w:pPr>
        <w:pStyle w:val="NoSpacing"/>
        <w:rPr>
          <w:sz w:val="20"/>
          <w:rFonts w:ascii="Arial" w:hAnsi="Arial" w:cs="Arial"/>
        </w:rPr>
      </w:pPr>
      <w:r>
        <w:rPr>
          <w:sz w:val="20"/>
          <w:rFonts w:ascii="Arial" w:hAnsi="Arial"/>
        </w:rPr>
        <w:t xml:space="preserve">Od rozhodnutí o koupi systému REVO k dokončení kompletní modernizace a zprovoznění stroje uběhlo pouhých 6 týdnů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Základem modernizace celého stroje je instalace řídícího systému Renishaw UCC S5. Tato kompaktní jednotka řídí celý stroj a synchronizuje pohyb 3 os souřadnicového měřicího stroje s dvěma rotačními osami hlavy sondy REVO-2.</w:t>
      </w:r>
    </w:p>
    <w:p w14:paraId="16A60336" w14:textId="77777777" w:rsidR="00941D0F" w:rsidRPr="005F46B8" w:rsidRDefault="00941D0F" w:rsidP="00941D0F">
      <w:pPr>
        <w:pStyle w:val="NoSpacing"/>
        <w:rPr>
          <w:rFonts w:ascii="Arial" w:hAnsi="Arial" w:cs="Arial"/>
          <w:sz w:val="20"/>
          <w:lang w:val="en-US"/>
        </w:rPr>
      </w:pPr>
    </w:p>
    <w:p w14:paraId="79D5FBA4" w14:textId="77777777" w:rsidR="00941D0F" w:rsidRPr="005F46B8" w:rsidRDefault="00941D0F" w:rsidP="00941D0F">
      <w:pPr>
        <w:pStyle w:val="NoSpacing"/>
        <w:rPr>
          <w:sz w:val="20"/>
          <w:rFonts w:ascii="Arial" w:hAnsi="Arial" w:cs="Arial"/>
        </w:rPr>
      </w:pPr>
      <w:r>
        <w:rPr>
          <w:sz w:val="20"/>
          <w:rFonts w:ascii="Arial" w:hAnsi="Arial"/>
        </w:rPr>
        <w:t xml:space="preserve">Díky tomu, že lehká hlavice REVO je schopna provádět rychlé rotační pohyby s velkým zrychlením, může se rám stroje pohybovat v lineárních osách rovnoměrně a podstatně pomaleji. Takto pětiosý systém REVO minimalizuje dynamické deformace a setrvačné zatížení rámu stroje a zvyšuje přesnost měření.</w:t>
      </w:r>
    </w:p>
    <w:p w14:paraId="2123B84B" w14:textId="77777777" w:rsidR="00941D0F" w:rsidRPr="005F46B8" w:rsidRDefault="00941D0F" w:rsidP="00941D0F">
      <w:pPr>
        <w:pStyle w:val="NoSpacing"/>
        <w:rPr>
          <w:rFonts w:ascii="Arial" w:hAnsi="Arial" w:cs="Arial"/>
          <w:sz w:val="20"/>
          <w:lang w:val="en-US"/>
        </w:rPr>
      </w:pPr>
    </w:p>
    <w:p w14:paraId="7261D682" w14:textId="77777777" w:rsidR="00941D0F" w:rsidRPr="005F46B8" w:rsidRDefault="00941D0F" w:rsidP="00941D0F">
      <w:pPr>
        <w:pStyle w:val="NoSpacing"/>
        <w:rPr>
          <w:sz w:val="20"/>
          <w:rFonts w:ascii="Arial" w:hAnsi="Arial" w:cs="Arial"/>
        </w:rPr>
      </w:pPr>
      <w:r>
        <w:rPr>
          <w:sz w:val="20"/>
          <w:rFonts w:ascii="Arial" w:hAnsi="Arial"/>
        </w:rPr>
        <w:t xml:space="preserve">Na rozdíl od alternativních systémů s indexovatelnými hlavicemi nebo pevnými sondami umožňují pětiosé systémy souvislý pohyb kuličky doteku po nepřetržité dráze dokonce i okolo těch největších a nejsložitějších prvků bez nutnosti opustit povrch kvůli výměně doteku nebo reindexování hlavice.</w:t>
      </w:r>
    </w:p>
    <w:p w14:paraId="2E6F1B16" w14:textId="77777777" w:rsidR="00941D0F" w:rsidRPr="005F46B8" w:rsidRDefault="00941D0F" w:rsidP="00941D0F">
      <w:pPr>
        <w:pStyle w:val="NoSpacing"/>
        <w:rPr>
          <w:rFonts w:ascii="Arial" w:hAnsi="Arial" w:cs="Arial"/>
          <w:sz w:val="20"/>
          <w:lang w:val="en-US"/>
        </w:rPr>
      </w:pPr>
    </w:p>
    <w:p w14:paraId="776ED728" w14:textId="77777777" w:rsidR="00941D0F" w:rsidRDefault="00941D0F" w:rsidP="00941D0F">
      <w:pPr>
        <w:pStyle w:val="NoSpacing"/>
        <w:rPr>
          <w:sz w:val="20"/>
          <w:rFonts w:ascii="Arial" w:hAnsi="Arial" w:cs="Arial"/>
        </w:rPr>
      </w:pPr>
      <w:r>
        <w:rPr>
          <w:sz w:val="20"/>
          <w:rFonts w:ascii="Arial" w:hAnsi="Arial"/>
        </w:rPr>
        <w:t xml:space="preserve">Nasazením sondy RSP2 s prodlouženými držáky doteků RSH350 a RSH500 je zmodernizovaný souřadnicový měřicí stroj schopen splnit všechny požadavky společnosti PMAC na měření.</w:t>
      </w:r>
    </w:p>
    <w:p w14:paraId="72411443" w14:textId="77777777" w:rsidR="00941D0F" w:rsidRDefault="00941D0F" w:rsidP="00941D0F">
      <w:pPr>
        <w:pStyle w:val="NoSpacing"/>
        <w:rPr>
          <w:rFonts w:ascii="Arial" w:hAnsi="Arial" w:cs="Arial"/>
          <w:sz w:val="20"/>
          <w:lang w:val="en-US"/>
        </w:rPr>
      </w:pPr>
    </w:p>
    <w:p w14:paraId="45B33C8F" w14:textId="46793091" w:rsidR="00941D0F" w:rsidRDefault="00941D0F" w:rsidP="00941D0F">
      <w:pPr>
        <w:pStyle w:val="NoSpacing"/>
        <w:rPr>
          <w:b/>
          <w:sz w:val="20"/>
          <w:szCs w:val="20"/>
          <w:rFonts w:ascii="Arial" w:eastAsia="Times New Roman" w:hAnsi="Arial" w:cs="Arial"/>
        </w:rPr>
      </w:pPr>
      <w:r>
        <w:rPr>
          <w:b/>
          <w:sz w:val="20"/>
          <w:rFonts w:ascii="Arial" w:hAnsi="Arial"/>
        </w:rPr>
        <w:t xml:space="preserve">Výsledky</w:t>
      </w:r>
    </w:p>
    <w:p w14:paraId="08271B49" w14:textId="340C3D6A" w:rsidR="00941D0F" w:rsidRPr="005F46B8" w:rsidRDefault="00941D0F" w:rsidP="00217E23">
      <w:pPr>
        <w:rPr>
          <w:szCs w:val="22"/>
          <w:rFonts w:ascii="Arial" w:eastAsiaTheme="minorHAnsi" w:hAnsi="Arial" w:cs="Arial"/>
        </w:rPr>
      </w:pPr>
      <w:r>
        <w:rPr>
          <w:rFonts w:ascii="Arial" w:hAnsi="Arial"/>
        </w:rPr>
        <w:t xml:space="preserve">Porovnáním výkonu modernizovaného stroje vybaveného pětiosým sytémem REVO s výkonem zcela nového tříosého souřadnicového měřicího stroje bylo zjištěno, že modernizovaný stroj pracuje o 46% a někdy až o 55% rychleji.</w:t>
      </w:r>
    </w:p>
    <w:p w14:paraId="5F4E711F" w14:textId="77777777" w:rsidR="00941D0F" w:rsidRPr="005F46B8" w:rsidRDefault="00941D0F" w:rsidP="00217E23">
      <w:pPr>
        <w:rPr>
          <w:rFonts w:ascii="Arial" w:eastAsiaTheme="minorHAnsi" w:hAnsi="Arial" w:cs="Arial"/>
          <w:szCs w:val="22"/>
          <w:lang w:eastAsia="zh-CN"/>
        </w:rPr>
      </w:pPr>
    </w:p>
    <w:p w14:paraId="5F56958A" w14:textId="77777777" w:rsidR="00941D0F" w:rsidRPr="005F46B8" w:rsidRDefault="00941D0F" w:rsidP="00217E23">
      <w:pPr>
        <w:rPr>
          <w:szCs w:val="22"/>
          <w:rFonts w:ascii="Arial" w:eastAsiaTheme="minorHAnsi" w:hAnsi="Arial" w:cs="Arial"/>
        </w:rPr>
      </w:pPr>
      <w:r>
        <w:rPr>
          <w:rFonts w:ascii="Arial" w:hAnsi="Arial"/>
        </w:rPr>
        <w:t xml:space="preserve">Důležitější však je, že pětiosý systém nabízí mnohem flexibilnější možnosti přístupu k měřeným prvkům součástí a pomohl zredukovat ruční manipulaci s měřenými díly a významně zlepšit oblast bezpečnosti práce.</w:t>
      </w:r>
    </w:p>
    <w:p w14:paraId="17B3C2D3" w14:textId="77777777" w:rsidR="00941D0F" w:rsidRPr="005F46B8" w:rsidRDefault="00941D0F" w:rsidP="00217E23">
      <w:pPr>
        <w:rPr>
          <w:rFonts w:ascii="Arial" w:eastAsiaTheme="minorHAnsi" w:hAnsi="Arial" w:cs="Arial"/>
          <w:szCs w:val="22"/>
          <w:lang w:eastAsia="zh-CN"/>
        </w:rPr>
      </w:pPr>
    </w:p>
    <w:p w14:paraId="6645DD82" w14:textId="77777777" w:rsidR="00941D0F" w:rsidRPr="005F46B8" w:rsidRDefault="00941D0F" w:rsidP="00217E23">
      <w:pPr>
        <w:rPr>
          <w:szCs w:val="22"/>
          <w:rFonts w:ascii="Arial" w:eastAsiaTheme="minorHAnsi" w:hAnsi="Arial" w:cs="Arial"/>
        </w:rPr>
      </w:pPr>
      <w:r>
        <w:rPr>
          <w:rFonts w:ascii="Arial" w:hAnsi="Arial"/>
        </w:rPr>
        <w:t xml:space="preserve">Každý z mnoha vyráběných dílů váží stovky kilogramů a změny polohy měřeného dílce na původním tříoséím stroji vyžadovaly časté manuální zásahy s použití velkého portálového jeřábu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Díky flexibilitě pětiosého systému již toto není nutné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Vzhledem k tomu, že pětiosý systém REVO si dokáže s kompletním proměřením dílu poradit pouze pomocí jednoho nebo dvou doteků, významně se zjednodušuje také kalibrace celého systému.</w:t>
      </w:r>
    </w:p>
    <w:p w14:paraId="214FC1A9" w14:textId="77777777" w:rsidR="00941D0F" w:rsidRPr="005F46B8" w:rsidRDefault="00941D0F" w:rsidP="00217E23">
      <w:pPr>
        <w:rPr>
          <w:rFonts w:ascii="Arial" w:eastAsiaTheme="minorHAnsi" w:hAnsi="Arial" w:cs="Arial"/>
          <w:szCs w:val="22"/>
          <w:lang w:eastAsia="zh-CN"/>
        </w:rPr>
      </w:pPr>
    </w:p>
    <w:p w14:paraId="0BC5266C" w14:textId="77777777" w:rsidR="00941D0F" w:rsidRPr="005F46B8" w:rsidRDefault="00941D0F" w:rsidP="00217E23">
      <w:pPr>
        <w:rPr>
          <w:szCs w:val="22"/>
          <w:rFonts w:ascii="Arial" w:eastAsiaTheme="minorHAnsi" w:hAnsi="Arial" w:cs="Arial"/>
        </w:rPr>
      </w:pPr>
      <w:r>
        <w:rPr>
          <w:rFonts w:ascii="Arial" w:hAnsi="Arial"/>
        </w:rPr>
        <w:t xml:space="preserve">Posledním významným argumentem ve prospěch modernizovaného stroje jsou modifikace měřicích programů. Dosavadní řešení bylo častou příčinou prodlev ve výrobě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Modernizovaný stroj tímto problémem netrpí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Díky metrologickému softwaru MODUS™ se programování provádí offline, takže při tvorbě nebo úpravách programu nedochází k žádným prostojům.</w:t>
      </w:r>
    </w:p>
    <w:p w14:paraId="255FAF4A" w14:textId="77777777" w:rsidR="00941D0F" w:rsidRPr="005F46B8" w:rsidRDefault="00941D0F" w:rsidP="00217E23">
      <w:pPr>
        <w:rPr>
          <w:rFonts w:ascii="Arial" w:eastAsiaTheme="minorHAnsi" w:hAnsi="Arial" w:cs="Arial"/>
          <w:szCs w:val="22"/>
          <w:lang w:eastAsia="zh-CN"/>
        </w:rPr>
      </w:pPr>
    </w:p>
    <w:p w14:paraId="62D46A3F" w14:textId="77777777" w:rsidR="00941D0F" w:rsidRPr="005F46B8" w:rsidRDefault="00941D0F" w:rsidP="00217E23">
      <w:pPr>
        <w:rPr>
          <w:szCs w:val="22"/>
          <w:rFonts w:ascii="Arial" w:eastAsiaTheme="minorHAnsi" w:hAnsi="Arial" w:cs="Arial"/>
        </w:rPr>
      </w:pPr>
      <w:r>
        <w:rPr>
          <w:rFonts w:ascii="Arial" w:hAnsi="Arial"/>
        </w:rPr>
        <w:t xml:space="preserve">Modernizovaný souřadnicový měřicí stroj byl první měsíc provozu neustále sledován a nebyly zjištěny žádné chyby v jeho výkonu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O rok později, při provádění kontroly souřadnicového měřicího stroje v rámci každoroční údržby, bylo potvrzeno, že provoz stroje je zcela bezchybný.</w:t>
      </w:r>
    </w:p>
    <w:p w14:paraId="09FCCDDA" w14:textId="77777777" w:rsidR="00941D0F" w:rsidRPr="005F46B8" w:rsidRDefault="00941D0F" w:rsidP="00217E23">
      <w:pPr>
        <w:rPr>
          <w:rFonts w:ascii="Arial" w:eastAsiaTheme="minorHAnsi" w:hAnsi="Arial" w:cs="Arial"/>
          <w:szCs w:val="22"/>
          <w:lang w:eastAsia="zh-CN"/>
        </w:rPr>
      </w:pPr>
    </w:p>
    <w:p w14:paraId="471F95AC" w14:textId="2B32AE18" w:rsidR="00A40B8B" w:rsidRPr="00941D0F" w:rsidRDefault="00941D0F" w:rsidP="00217E23">
      <w:pPr>
        <w:rPr>
          <w:sz w:val="22"/>
          <w:szCs w:val="22"/>
          <w:rFonts w:ascii="Arial" w:hAnsi="Arial" w:cs="Arial"/>
        </w:rPr>
      </w:pPr>
      <w:r>
        <w:rPr>
          <w:rFonts w:ascii="Arial" w:hAnsi="Arial"/>
        </w:rPr>
        <w:t xml:space="preserve">Modernizací poškozeného stroje a použitím pětiosého systému REVO dosáhla společnost PMAC dramatického zvýšení efektivity procesu měření a zvýšení kvality měření.</w:t>
      </w:r>
    </w:p>
    <w:p w14:paraId="5EE63F20" w14:textId="42109AE6" w:rsidR="00A40B8B" w:rsidRDefault="00A40B8B" w:rsidP="00A40B8B">
      <w:pPr>
        <w:pStyle w:val="NoSpacing"/>
        <w:rPr>
          <w:rFonts w:ascii="Arial" w:hAnsi="Arial" w:cs="Arial"/>
          <w:sz w:val="20"/>
          <w:lang w:val="en-US"/>
        </w:rPr>
      </w:pPr>
    </w:p>
    <w:p w14:paraId="12132F17" w14:textId="05024E6A" w:rsidR="00A40B8B" w:rsidRDefault="00A40B8B" w:rsidP="00A40B8B">
      <w:pPr>
        <w:pStyle w:val="NoSpacing"/>
        <w:rPr>
          <w:rFonts w:ascii="Arial" w:hAnsi="Arial" w:cs="Arial"/>
          <w:sz w:val="20"/>
          <w:lang w:val="en-US"/>
        </w:rPr>
      </w:pPr>
    </w:p>
    <w:p w14:paraId="4486EFCE" w14:textId="77777777" w:rsidR="00A40B8B" w:rsidRPr="00A40B8B" w:rsidRDefault="00A40B8B" w:rsidP="00A40B8B">
      <w:pPr>
        <w:pStyle w:val="NoSpacing"/>
        <w:rPr>
          <w:rFonts w:ascii="Arial" w:hAnsi="Arial" w:cs="Arial"/>
          <w:sz w:val="20"/>
          <w:lang w:val="en-US"/>
        </w:rPr>
      </w:pPr>
    </w:p>
    <w:p w14:paraId="4FE880CF" w14:textId="76097213" w:rsidR="009F23F0" w:rsidRDefault="00113C35" w:rsidP="0050292E">
      <w:pPr>
        <w:spacing w:line="276" w:lineRule="auto"/>
        <w:rPr>
          <w:rStyle w:val="Hyperlink"/>
          <w:rFonts w:ascii="Arial" w:hAnsi="Arial" w:cs="Arial"/>
        </w:rPr>
      </w:pPr>
      <w:r>
        <w:rPr>
          <w:rFonts w:ascii="Arial" w:hAnsi="Arial"/>
        </w:rPr>
        <w:t xml:space="preserve">Další informace naleznete na </w:t>
      </w:r>
      <w:hyperlink r:id="rId11" w:history="1">
        <w:r>
          <w:rPr>
            <w:rStyle w:val="Hyperlink"/>
            <w:rFonts w:ascii="Arial" w:hAnsi="Arial"/>
          </w:rPr>
          <w:t xml:space="preserve">www.renishaw.cz/pmac</w:t>
        </w:r>
      </w:hyperlink>
    </w:p>
    <w:p w14:paraId="4FE880D0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b/>
          <w:sz w:val="22"/>
          <w:szCs w:val="22"/>
          <w:rFonts w:ascii="Arial" w:hAnsi="Arial" w:cs="Arial"/>
        </w:rPr>
      </w:pPr>
      <w:r>
        <w:rPr>
          <w:b/>
          <w:sz w:val="22"/>
          <w:rFonts w:ascii="Arial" w:hAnsi="Arial"/>
        </w:rPr>
        <w:t xml:space="preserve">-KONEC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sectPr w:rsidR="00CA494F" w:rsidSect="00B803A3"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1BC8DD" w14:textId="77777777" w:rsidR="008149F1" w:rsidRDefault="008149F1" w:rsidP="002E2F8C">
      <w:r>
        <w:separator/>
      </w:r>
    </w:p>
  </w:endnote>
  <w:endnote w:type="continuationSeparator" w:id="0">
    <w:p w14:paraId="00C1A9A5" w14:textId="77777777" w:rsidR="008149F1" w:rsidRDefault="008149F1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7E5AFA" w14:textId="77777777" w:rsidR="008149F1" w:rsidRDefault="008149F1" w:rsidP="002E2F8C">
      <w:r>
        <w:separator/>
      </w:r>
    </w:p>
  </w:footnote>
  <w:footnote w:type="continuationSeparator" w:id="0">
    <w:p w14:paraId="3A0D3B60" w14:textId="77777777" w:rsidR="008149F1" w:rsidRDefault="008149F1" w:rsidP="002E2F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dirty" w:grammar="dirty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75B33"/>
    <w:rsid w:val="000B6575"/>
    <w:rsid w:val="000C6F60"/>
    <w:rsid w:val="00113C35"/>
    <w:rsid w:val="0012029C"/>
    <w:rsid w:val="00135DB0"/>
    <w:rsid w:val="00180B30"/>
    <w:rsid w:val="001A7649"/>
    <w:rsid w:val="001B5924"/>
    <w:rsid w:val="0021225A"/>
    <w:rsid w:val="00217E23"/>
    <w:rsid w:val="00227CE4"/>
    <w:rsid w:val="00245116"/>
    <w:rsid w:val="002469DB"/>
    <w:rsid w:val="00257833"/>
    <w:rsid w:val="002858D4"/>
    <w:rsid w:val="00291695"/>
    <w:rsid w:val="002A4C90"/>
    <w:rsid w:val="002E2F8C"/>
    <w:rsid w:val="00310B2A"/>
    <w:rsid w:val="003377F3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3F79F2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C5163"/>
    <w:rsid w:val="004C68BF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B2717"/>
    <w:rsid w:val="005F1398"/>
    <w:rsid w:val="005F46B8"/>
    <w:rsid w:val="00604CE4"/>
    <w:rsid w:val="00633356"/>
    <w:rsid w:val="00644635"/>
    <w:rsid w:val="0065468E"/>
    <w:rsid w:val="00666780"/>
    <w:rsid w:val="006873DF"/>
    <w:rsid w:val="00691F3B"/>
    <w:rsid w:val="00694EDE"/>
    <w:rsid w:val="006B413D"/>
    <w:rsid w:val="006C2C75"/>
    <w:rsid w:val="006E4D82"/>
    <w:rsid w:val="00701066"/>
    <w:rsid w:val="00714411"/>
    <w:rsid w:val="0072403D"/>
    <w:rsid w:val="0073088A"/>
    <w:rsid w:val="00775194"/>
    <w:rsid w:val="00797E75"/>
    <w:rsid w:val="007A1355"/>
    <w:rsid w:val="007B1F00"/>
    <w:rsid w:val="007B7B78"/>
    <w:rsid w:val="007C3DAF"/>
    <w:rsid w:val="007C4DCE"/>
    <w:rsid w:val="007C65C2"/>
    <w:rsid w:val="007D6F24"/>
    <w:rsid w:val="007F3BB1"/>
    <w:rsid w:val="008149F1"/>
    <w:rsid w:val="00864808"/>
    <w:rsid w:val="00874709"/>
    <w:rsid w:val="008757C5"/>
    <w:rsid w:val="00893A94"/>
    <w:rsid w:val="008D1D65"/>
    <w:rsid w:val="008D3B4D"/>
    <w:rsid w:val="008E2064"/>
    <w:rsid w:val="008E495B"/>
    <w:rsid w:val="00910A83"/>
    <w:rsid w:val="009415B6"/>
    <w:rsid w:val="00941D0F"/>
    <w:rsid w:val="00982CBB"/>
    <w:rsid w:val="0098680F"/>
    <w:rsid w:val="009B326C"/>
    <w:rsid w:val="009B63D3"/>
    <w:rsid w:val="009C2F78"/>
    <w:rsid w:val="009F23F0"/>
    <w:rsid w:val="00A05840"/>
    <w:rsid w:val="00A32C35"/>
    <w:rsid w:val="00A40B8B"/>
    <w:rsid w:val="00A60348"/>
    <w:rsid w:val="00A6754A"/>
    <w:rsid w:val="00A85607"/>
    <w:rsid w:val="00AB10DA"/>
    <w:rsid w:val="00AE4B5D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D65FB"/>
    <w:rsid w:val="00BF3745"/>
    <w:rsid w:val="00C30CDF"/>
    <w:rsid w:val="00C34EC9"/>
    <w:rsid w:val="00C43C73"/>
    <w:rsid w:val="00C44CC2"/>
    <w:rsid w:val="00C47966"/>
    <w:rsid w:val="00CA494F"/>
    <w:rsid w:val="00CB0C2C"/>
    <w:rsid w:val="00CC2F07"/>
    <w:rsid w:val="00CD6AD4"/>
    <w:rsid w:val="00CF722A"/>
    <w:rsid w:val="00D03AD0"/>
    <w:rsid w:val="00D366C8"/>
    <w:rsid w:val="00D851C0"/>
    <w:rsid w:val="00D87313"/>
    <w:rsid w:val="00D92177"/>
    <w:rsid w:val="00D94965"/>
    <w:rsid w:val="00D96ACE"/>
    <w:rsid w:val="00D97C50"/>
    <w:rsid w:val="00DC65AA"/>
    <w:rsid w:val="00DF6E72"/>
    <w:rsid w:val="00E22254"/>
    <w:rsid w:val="00E457B4"/>
    <w:rsid w:val="00E63517"/>
    <w:rsid w:val="00E73435"/>
    <w:rsid w:val="00EA2DA8"/>
    <w:rsid w:val="00EA334A"/>
    <w:rsid w:val="00EA3AF0"/>
    <w:rsid w:val="00EB40A4"/>
    <w:rsid w:val="00EC0CC5"/>
    <w:rsid w:val="00EF3218"/>
    <w:rsid w:val="00F05286"/>
    <w:rsid w:val="00F30D7C"/>
    <w:rsid w:val="00F560D5"/>
    <w:rsid w:val="00F60098"/>
    <w:rsid w:val="00F65081"/>
    <w:rsid w:val="00F71F07"/>
    <w:rsid w:val="00F81452"/>
    <w:rsid w:val="00FA3F2E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cs-C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cs-CZ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cs-CZ"/>
    </w:rPr>
  </w:style>
  <w:style w:type="paragraph" w:styleId="Header">
    <w:name w:val="header"/>
    <w:basedOn w:val="Normal"/>
    <w:link w:val="HeaderChar"/>
    <w:uiPriority w:val="99"/>
    <w:rsid w:val="005A7A54"/>
    <w:pPr>
      <w:tabs>
        <w:tab w:val="center" w:pos="4320"/>
        <w:tab w:val="right" w:pos="8640"/>
      </w:tabs>
    </w:pPr>
    <w:rPr>
      <w:sz w:val="24"/>
      <w:lang w:val="cs-CZ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0B8B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5F1398"/>
    <w:rPr>
      <w:sz w:val="24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9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19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64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&#65279;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renishaw.cz/pmac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2" ma:contentTypeDescription="Create a new document." ma:contentTypeScope="" ma:versionID="77e1ee20c8a7a5c296eef2cc74554750">
  <xsd:schema xmlns:xsd="http://www.w3.org/2001/XMLSchema" xmlns:xs="http://www.w3.org/2001/XMLSchema" xmlns:p="http://schemas.microsoft.com/office/2006/metadata/properties" xmlns:ns2="64d3ed54-142c-4ac0-8d13-a5f340537a3a" xmlns:ns3="26600812-83e8-4289-8a6b-ff351b3853b9" targetNamespace="http://schemas.microsoft.com/office/2006/metadata/properties" ma:root="true" ma:fieldsID="68657053472934795efab8cb5e70f07d" ns2:_="" ns3:_="">
    <xsd:import namespace="64d3ed54-142c-4ac0-8d13-a5f340537a3a"/>
    <xsd:import namespace="26600812-83e8-4289-8a6b-ff351b385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1008D2-E6BF-48B3-ABED-9A1ADECED0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3ed54-142c-4ac0-8d13-a5f340537a3a"/>
    <ds:schemaRef ds:uri="26600812-83e8-4289-8a6b-ff351b385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EAE2637-199C-4799-A920-6647EF3F97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885</Words>
  <Characters>488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5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Jo Green</cp:lastModifiedBy>
  <cp:revision>10</cp:revision>
  <cp:lastPrinted>2014-11-03T12:56:00Z</cp:lastPrinted>
  <dcterms:created xsi:type="dcterms:W3CDTF">2020-02-04T12:43:00Z</dcterms:created>
  <dcterms:modified xsi:type="dcterms:W3CDTF">2020-05-06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</Properties>
</file>